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4697" w:rsidRPr="001F4697">
        <w:rPr>
          <w:rFonts w:ascii="Arial Narrow" w:eastAsia="Calibri" w:hAnsi="Arial Narrow"/>
          <w:b/>
          <w:sz w:val="24"/>
          <w:szCs w:val="24"/>
        </w:rPr>
        <w:t>Ovocie a zelenina_KE 2022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1F469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bez výhrad súhlasí so zmluvnými podmienkami dodania predmetu zákazky stanoveným</w:t>
      </w:r>
      <w:bookmarkStart w:id="0" w:name="_GoBack"/>
      <w:r w:rsidRPr="00221BEB">
        <w:rPr>
          <w:rFonts w:ascii="Arial Narrow" w:hAnsi="Arial Narrow" w:cs="Times New Roman"/>
          <w:sz w:val="24"/>
          <w:szCs w:val="24"/>
        </w:rPr>
        <w:t>i</w:t>
      </w:r>
      <w:bookmarkEnd w:id="0"/>
      <w:r w:rsidRPr="00221BEB">
        <w:rPr>
          <w:rFonts w:ascii="Arial Narrow" w:hAnsi="Arial Narrow" w:cs="Times New Roman"/>
          <w:sz w:val="24"/>
          <w:szCs w:val="24"/>
        </w:rPr>
        <w:t xml:space="preserve">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50CE" w:rsidRDefault="008E50CE" w:rsidP="00317080">
      <w:r>
        <w:separator/>
      </w:r>
    </w:p>
  </w:endnote>
  <w:endnote w:type="continuationSeparator" w:id="1">
    <w:p w:rsidR="008E50CE" w:rsidRDefault="008E50CE" w:rsidP="003170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50CE" w:rsidRDefault="008E50CE" w:rsidP="00317080">
      <w:r>
        <w:separator/>
      </w:r>
    </w:p>
  </w:footnote>
  <w:footnote w:type="continuationSeparator" w:id="1">
    <w:p w:rsidR="008E50CE" w:rsidRDefault="008E50CE" w:rsidP="003170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C2D63"/>
    <w:rsid w:val="001F4697"/>
    <w:rsid w:val="001F5F6D"/>
    <w:rsid w:val="00212146"/>
    <w:rsid w:val="00221BEB"/>
    <w:rsid w:val="002374A3"/>
    <w:rsid w:val="002B5EA6"/>
    <w:rsid w:val="002C44ED"/>
    <w:rsid w:val="002E0311"/>
    <w:rsid w:val="00317080"/>
    <w:rsid w:val="00351E8A"/>
    <w:rsid w:val="00390C87"/>
    <w:rsid w:val="003A1C80"/>
    <w:rsid w:val="003B2750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A21A7C"/>
    <w:rsid w:val="00A566DA"/>
    <w:rsid w:val="00A83926"/>
    <w:rsid w:val="00AB48BD"/>
    <w:rsid w:val="00BD7F42"/>
    <w:rsid w:val="00C82391"/>
    <w:rsid w:val="00C91F0F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</cp:lastModifiedBy>
  <cp:revision>15</cp:revision>
  <dcterms:created xsi:type="dcterms:W3CDTF">2021-06-20T16:30:00Z</dcterms:created>
  <dcterms:modified xsi:type="dcterms:W3CDTF">2022-11-11T10:22:00Z</dcterms:modified>
</cp:coreProperties>
</file>